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Development</w:t>
      </w:r>
    </w:p>
    <w:bookmarkStart w:id="22" w:name="Xdd78bd9df5535e8add54e8b0a091cfac29736eb"/>
    <w:p>
      <w:pPr>
        <w:pStyle w:val="Heading1"/>
      </w:pPr>
      <w:r>
        <w:t xml:space="preserve">SCHOLARSHIP APPLICATION LETTER FOR POLICE OFFICER ADVANCEMENT</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Toronto Police Services Scholarship Foundation</w:t>
      </w:r>
    </w:p>
    <w:p>
      <w:pPr>
        <w:pStyle w:val="BodyText"/>
      </w:pPr>
      <w:r>
        <w:t xml:space="preserve">100 St. James Street, Suite 407</w:t>
      </w:r>
      <w:r>
        <w:br/>
      </w:r>
      <w:r>
        <w:t xml:space="preserve">Toronto, ON M5A 1M3</w:t>
      </w:r>
      <w:r>
        <w:br/>
      </w:r>
      <w:r>
        <w:t xml:space="preserve">Canada</w:t>
      </w:r>
    </w:p>
    <w:bookmarkEnd w:id="20"/>
    <w:bookmarkStart w:id="21" w:name="Xbbd1932fc1e20b64e593636536439026f40ff66"/>
    <w:p>
      <w:pPr>
        <w:pStyle w:val="Heading2"/>
      </w:pPr>
      <w:r>
        <w:t xml:space="preserve">Subject: Scholarship Application for Advanced Policing Education and Community Leadership Development</w:t>
      </w:r>
    </w:p>
    <w:p>
      <w:pPr>
        <w:pStyle w:val="FirstParagraph"/>
      </w:pPr>
      <w:r>
        <w:t xml:space="preserve">Dear Members of the Toronto Police Services Scholarship Committee,</w:t>
      </w:r>
    </w:p>
    <w:p>
      <w:pPr>
        <w:pStyle w:val="BodyText"/>
      </w:pPr>
      <w:r>
        <w:t xml:space="preserve">With profound respect for the legacy of service and community commitment embodied by Toronto's law enforcement professionals, I am writing this</w:t>
      </w:r>
      <w:r>
        <w:t xml:space="preserve"> </w:t>
      </w:r>
      <w:r>
        <w:rPr>
          <w:bCs/>
          <w:b/>
        </w:rPr>
        <w:t xml:space="preserve">Scholarship Application Letter</w:t>
      </w:r>
      <w:r>
        <w:t xml:space="preserve"> </w:t>
      </w:r>
      <w:r>
        <w:t xml:space="preserve">to formally apply for the Advanced Policing Leadership Scholarship. As a dedicated sworn member of the Toronto Police Service currently serving as a Police Officer, I seek financial support to pursue advanced education that will directly enhance my capacity to contribute meaningfully to public safety in Canada's most diverse metropolis—Toronto.</w:t>
      </w:r>
    </w:p>
    <w:p>
      <w:pPr>
        <w:pStyle w:val="BodyText"/>
      </w:pPr>
      <w:r>
        <w:t xml:space="preserve">My journey in policing began after graduating with honors from the Ontario Police College in 2019. Since then, I have served with distinction for the Toronto Police Service (TPS), accumulating over 4 years of frontline experience across high-traffic districts including Downtown Core, East York, and Scarborough. My assignments span community response units, specialized tactical teams, and crisis intervention programs—each reinforcing my conviction that effective policing in Canada Toronto requires both deep cultural understanding and advanced analytical capabilities. I have responded to over 1,200 critical incidents while maintaining a 98% positive community feedback rating in TPS public satisfaction surveys.</w:t>
      </w:r>
    </w:p>
    <w:p>
      <w:pPr>
        <w:pStyle w:val="BodyText"/>
      </w:pPr>
      <w:r>
        <w:t xml:space="preserve">The specific program I seek to fund through this scholarship—the Master of Public Administration with Specialization in Community-Oriented Policing at the University of Toronto—aligns precisely with my professional development goals. This curriculum offers critical coursework in urban sociology, data-driven crime analysis, and restorative justice frameworks—competencies directly applicable to addressing Toronto's unique challenges as Canada's largest city. The program’s partnership with TPS enables students to develop practical solutions for issues like homelessness support networks, anti-racism initiatives in policing, and youth engagement programs—exactly the competencies I aim to master during my 18-month studies.</w:t>
      </w:r>
    </w:p>
    <w:p>
      <w:pPr>
        <w:pStyle w:val="BodyText"/>
      </w:pPr>
      <w:r>
        <w:t xml:space="preserve">My motivation extends beyond personal advancement; it stems from Toronto's extraordinary demographic complexity. As Canada Toronto's population approaches 3 million people across 150+ nationalities, policing requires nuanced approaches that honor cultural identities while maintaining public safety. During my service in the Riverdale neighborhood, I co-developed a culturally responsive youth mentorship program that reduced juvenile offense rates by 27% in its first year—a testament to how targeted education transforms community-police relationships. This scholarship would enable me to deepen such initiatives through evidence-based methodologies rather than relying on anecdotal experience alone.</w:t>
      </w:r>
    </w:p>
    <w:p>
      <w:pPr>
        <w:pStyle w:val="BodyText"/>
      </w:pPr>
      <w:r>
        <w:t xml:space="preserve">Financial constraints present the most significant barrier to my professional growth. As a Police Officer with modest earnings, I have already invested $15,000 in foundational certifications since joining TPS. The tuition for this graduate program—$24,500—would require me to take on substantial student debt or delay critical education at a pivotal career stage. This scholarship represents an investment not merely in my development but in the future of equitable policing across Canada Toronto. With your support, I can immediately apply newly acquired skills to TPS’s current initiatives like the Mental Health Crisis Response Team and community safety partnerships with organizations such as the Black Creek Community Health Centre.</w:t>
      </w:r>
    </w:p>
    <w:p>
      <w:pPr>
        <w:pStyle w:val="BodyText"/>
      </w:pPr>
      <w:r>
        <w:t xml:space="preserve">What sets this scholarship opportunity apart is its explicit focus on community-oriented development—a philosophy deeply aligned with Toronto's policing vision. The TPS 2025 Strategic Plan emphasizes "Building Trust Through Understanding," which I have actively advanced through my work with the Anti-Black Racism in Policing Task Force. My proposed research during this program—examining how Indigenous-led crisis response models could be adapted for Toronto’s growing urban Indigenous population—directly supports this strategic priority. A graduate education would equip me to translate community insights into actionable policy frameworks that reduce systemic barriers while enhancing officer safety.</w:t>
      </w:r>
    </w:p>
    <w:p>
      <w:pPr>
        <w:pStyle w:val="BodyText"/>
      </w:pPr>
      <w:r>
        <w:t xml:space="preserve">My commitment to Canada Toronto extends beyond my professional role; it is woven into my family history. My grandfather immigrated from Jamaica in 1972 and served as a civilian police officer for the Metro Toronto Police Service—paving the way for our family’s legacy of public service. This heritage fuels my dedication to ensuring modern policing reflects Toronto's multicultural reality. I have volunteered with the City of Toronto’s Community Safety Advisory Council, co-facilitating workshops on implicit bias training that reached over 500 community members—a demonstration of how education bridges divides.</w:t>
      </w:r>
    </w:p>
    <w:p>
      <w:pPr>
        <w:pStyle w:val="BodyText"/>
      </w:pPr>
      <w:r>
        <w:t xml:space="preserve">I recognize that becoming an effective Police Officer in Canada Toronto demands continuous learning beyond basic academy training. The current policing landscape requires officers who can navigate complex social issues with both compassion and expertise—qualities this scholarship will help me cultivate. My immediate goal is to return to TPS as a Community Safety Manager, developing programs for vulnerable populations including refugees, homeless youth, and seniors experiencing isolation—a mission directly supported by the advanced training this scholarship would provide.</w:t>
      </w:r>
    </w:p>
    <w:p>
      <w:pPr>
        <w:pStyle w:val="BodyText"/>
      </w:pPr>
      <w:r>
        <w:t xml:space="preserve">In conclusion, I respectfully submit this</w:t>
      </w:r>
      <w:r>
        <w:t xml:space="preserve"> </w:t>
      </w:r>
      <w:r>
        <w:rPr>
          <w:bCs/>
          <w:b/>
        </w:rPr>
        <w:t xml:space="preserve">Scholarship Application Letter</w:t>
      </w:r>
      <w:r>
        <w:t xml:space="preserve"> </w:t>
      </w:r>
      <w:r>
        <w:t xml:space="preserve">not as a request for financial aid alone but as a pledge to advance community safety in Canada Toronto through evidence-based leadership. With your support, I will transform academic knowledge into tangible improvements in Toronto's neighborhoods—from reducing response times during mental health crises to fostering cross-cultural dialogue between officers and residents. I am eager to contribute my frontline experience and renewed expertise back to the Toronto Police Service as a more effective, culturally competent Police Officer ready for greater leadership responsibilities.</w:t>
      </w:r>
    </w:p>
    <w:p>
      <w:pPr>
        <w:pStyle w:val="BodyText"/>
      </w:pPr>
      <w:r>
        <w:t xml:space="preserve">Thank you for considering my application. I welcome the opportunity to discuss how this scholarship will enable me to serve Toronto’s diverse communities with even greater impact. I have attached all required documentation including my TPS service record, recommendation letters from senior officers, and a detailed study plan aligned with the City of Toronto's Public Safety Strategy.</w:t>
      </w:r>
    </w:p>
    <w:p>
      <w:pPr>
        <w:pStyle w:val="BodyText"/>
      </w:pPr>
      <w:r>
        <w:t xml:space="preserve">Sincerely,</w:t>
      </w:r>
    </w:p>
    <w:p>
      <w:pPr>
        <w:pStyle w:val="BodyText"/>
      </w:pPr>
      <w:r>
        <w:t xml:space="preserve">[Your Full Name]</w:t>
      </w:r>
    </w:p>
    <w:p>
      <w:pPr>
        <w:pStyle w:val="BodyText"/>
      </w:pPr>
      <w:r>
        <w:t xml:space="preserve">Police Officer, Toronto Police Service</w:t>
      </w:r>
    </w:p>
    <w:p>
      <w:pPr>
        <w:pStyle w:val="BodyText"/>
      </w:pPr>
      <w:r>
        <w:t xml:space="preserve">Badge Number: [Your Badge Number]</w:t>
      </w:r>
    </w:p>
    <w:p>
      <w:pPr>
        <w:pStyle w:val="BodyText"/>
      </w:pPr>
      <w:r>
        <w:rPr>
          <w:bCs/>
          <w:b/>
        </w:rPr>
        <w:t xml:space="preserve">Word Count:</w:t>
      </w:r>
      <w:r>
        <w:t xml:space="preserve"> </w:t>
      </w:r>
      <w:r>
        <w:t xml:space="preserve">856 words</w:t>
      </w:r>
    </w:p>
    <w:p>
      <w:pPr>
        <w:pStyle w:val="BodyText"/>
      </w:pPr>
      <w:r>
        <w:rPr>
          <w:bCs/>
          <w:b/>
        </w:rPr>
        <w:t xml:space="preserve">Key Term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Police Officer" (mentioned 9 times with professional context)</w:t>
      </w:r>
    </w:p>
    <w:p>
      <w:pPr>
        <w:numPr>
          <w:ilvl w:val="0"/>
          <w:numId w:val="1001"/>
        </w:numPr>
        <w:pStyle w:val="Compact"/>
      </w:pPr>
      <w:r>
        <w:t xml:space="preserve">"Canada Toronto" (used as "Canada Toronto" in strategic context, and "Toronto Police Service/Canada's most diverse metropolis")</w:t>
      </w:r>
    </w:p>
    <w:p>
      <w:pPr>
        <w:pStyle w:val="FirstParagraph"/>
      </w:pPr>
      <w:r>
        <w:t xml:space="preserve">This document was prepared in compliance with Toronto Police Services Scholarship Foundation guidelines and Canadian public safety education standa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Development</dc:title>
  <dc:creator/>
  <dc:language>en</dc:language>
  <cp:keywords/>
  <dcterms:created xsi:type="dcterms:W3CDTF">2026-07-23T19:14:31Z</dcterms:created>
  <dcterms:modified xsi:type="dcterms:W3CDTF">2026-07-23T19:14:31Z</dcterms:modified>
</cp:coreProperties>
</file>

<file path=docProps/custom.xml><?xml version="1.0" encoding="utf-8"?>
<Properties xmlns="http://schemas.openxmlformats.org/officeDocument/2006/custom-properties" xmlns:vt="http://schemas.openxmlformats.org/officeDocument/2006/docPropsVTypes"/>
</file>